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arbara Cunning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unning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04 North Drake Avenue, Chicago, IL, USA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rbara.cunni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0741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bast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